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0367D" w14:textId="77777777" w:rsidR="0093761D" w:rsidRDefault="00001355" w:rsidP="00780D2B">
      <w:pPr>
        <w:jc w:val="center"/>
        <w:rPr>
          <w:b/>
        </w:rPr>
      </w:pPr>
      <w:r>
        <w:rPr>
          <w:b/>
        </w:rPr>
        <w:t>REPORT HOMEWORK 8</w:t>
      </w:r>
    </w:p>
    <w:p w14:paraId="6027198C" w14:textId="77777777" w:rsidR="00A4184F" w:rsidRDefault="00A4184F" w:rsidP="00A4184F">
      <w:pPr>
        <w:pStyle w:val="ListParagraph"/>
        <w:numPr>
          <w:ilvl w:val="0"/>
          <w:numId w:val="1"/>
        </w:numPr>
        <w:rPr>
          <w:b/>
        </w:rPr>
      </w:pPr>
      <w:r>
        <w:rPr>
          <w:b/>
        </w:rPr>
        <w:t>Introduction</w:t>
      </w:r>
    </w:p>
    <w:p w14:paraId="570BFC48" w14:textId="77777777" w:rsidR="00A4184F" w:rsidRPr="00A4184F" w:rsidRDefault="00A4184F" w:rsidP="00A4184F">
      <w:pPr>
        <w:pStyle w:val="ListParagraph"/>
        <w:numPr>
          <w:ilvl w:val="0"/>
          <w:numId w:val="3"/>
        </w:numPr>
        <w:rPr>
          <w:b/>
        </w:rPr>
      </w:pPr>
      <w:r>
        <w:t>In this homework, we try to solve the Minimum spanning tree problem by using two different method</w:t>
      </w:r>
      <w:r w:rsidR="00780D2B">
        <w:t>s</w:t>
      </w:r>
      <w:r>
        <w:t xml:space="preserve">, Prims and Kruskal. Each method includes different approaches, we may discuss </w:t>
      </w:r>
      <w:r w:rsidR="00780D2B">
        <w:t>them</w:t>
      </w:r>
      <w:r>
        <w:t xml:space="preserve"> in the methodology section.</w:t>
      </w:r>
    </w:p>
    <w:p w14:paraId="01DA40A2" w14:textId="77777777" w:rsidR="00A4184F" w:rsidRDefault="00A4184F" w:rsidP="00A4184F">
      <w:pPr>
        <w:pStyle w:val="ListParagraph"/>
        <w:numPr>
          <w:ilvl w:val="0"/>
          <w:numId w:val="1"/>
        </w:numPr>
        <w:rPr>
          <w:b/>
        </w:rPr>
      </w:pPr>
      <w:r>
        <w:rPr>
          <w:b/>
        </w:rPr>
        <w:t>Methodology</w:t>
      </w:r>
    </w:p>
    <w:p w14:paraId="2CEE3E9A" w14:textId="77777777" w:rsidR="00A317A5" w:rsidRPr="00A50381" w:rsidRDefault="00A317A5" w:rsidP="00A317A5">
      <w:pPr>
        <w:pStyle w:val="ListParagraph"/>
        <w:numPr>
          <w:ilvl w:val="0"/>
          <w:numId w:val="4"/>
        </w:numPr>
        <w:rPr>
          <w:b/>
        </w:rPr>
      </w:pPr>
      <w:r w:rsidRPr="00A50381">
        <w:rPr>
          <w:b/>
        </w:rPr>
        <w:t xml:space="preserve">Prims method </w:t>
      </w:r>
    </w:p>
    <w:p w14:paraId="4AE452D1" w14:textId="77777777" w:rsidR="009D10F0" w:rsidRDefault="00A317A5" w:rsidP="009D10F0">
      <w:pPr>
        <w:ind w:left="720"/>
      </w:pPr>
      <w:r>
        <w:t xml:space="preserve">For this approach, we will start at a </w:t>
      </w:r>
      <w:bookmarkStart w:id="0" w:name="_GoBack"/>
      <w:bookmarkEnd w:id="0"/>
      <w:r>
        <w:t>certain node, then add all the connected edges of that current node to the priority</w:t>
      </w:r>
      <w:r w:rsidR="00780D2B">
        <w:t xml:space="preserve"> </w:t>
      </w:r>
      <w:r>
        <w:t>queue. Tak</w:t>
      </w:r>
      <w:r w:rsidR="00780D2B">
        <w:t>ing</w:t>
      </w:r>
      <w:r>
        <w:t xml:space="preserve"> advantage of this data structure, we can achieve </w:t>
      </w:r>
      <w:r w:rsidR="00735ABC">
        <w:t>the</w:t>
      </w:r>
      <w:r>
        <w:t xml:space="preserve"> smallest </w:t>
      </w:r>
      <w:r w:rsidR="00737386">
        <w:t xml:space="preserve">edges and add </w:t>
      </w:r>
      <w:r w:rsidR="00780D2B">
        <w:t>them</w:t>
      </w:r>
      <w:r w:rsidR="00737386">
        <w:t xml:space="preserve"> to the list of </w:t>
      </w:r>
      <w:r w:rsidR="00780D2B">
        <w:t xml:space="preserve">the </w:t>
      </w:r>
      <w:r w:rsidR="00737386">
        <w:t>minimum set of edges. After discovering a node, we move to the next node that is popping out recently and repeat the process of finding the smallest edges. If the smallest edge is connected with the visited node, we then take out a node from the priority-queue to visit. In this way, the smaller node</w:t>
      </w:r>
      <w:r w:rsidR="00735ABC">
        <w:t>s</w:t>
      </w:r>
      <w:r w:rsidR="00737386">
        <w:t xml:space="preserve"> will be visited first </w:t>
      </w:r>
      <w:r w:rsidR="00780D2B">
        <w:t xml:space="preserve">and </w:t>
      </w:r>
      <w:r w:rsidR="00737386">
        <w:t>then mov</w:t>
      </w:r>
      <w:r w:rsidR="00780D2B">
        <w:t>ed</w:t>
      </w:r>
      <w:r w:rsidR="00737386">
        <w:t xml:space="preserve"> to the larger node</w:t>
      </w:r>
      <w:r w:rsidR="00735ABC">
        <w:t>s. The process stops when all the nodes are visited with the requirement that there are no cycles.</w:t>
      </w:r>
      <w:r w:rsidR="009D10F0">
        <w:t xml:space="preserve"> For my homework, I choose node 6 to start</w:t>
      </w:r>
      <w:r w:rsidR="003E54D6">
        <w:t xml:space="preserve"> with.</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0"/>
      </w:tblGrid>
      <w:tr w:rsidR="000B23CA" w:rsidRPr="000B23CA" w14:paraId="17125319" w14:textId="77777777" w:rsidTr="00780D2B">
        <w:tc>
          <w:tcPr>
            <w:tcW w:w="8630" w:type="dxa"/>
          </w:tcPr>
          <w:p w14:paraId="344A0799" w14:textId="77777777" w:rsidR="000B23CA" w:rsidRPr="000B23CA" w:rsidRDefault="000B23CA" w:rsidP="000B23CA">
            <w:pPr>
              <w:keepNext/>
              <w:jc w:val="center"/>
            </w:pPr>
            <w:r w:rsidRPr="000B23CA">
              <w:rPr>
                <w:noProof/>
              </w:rPr>
              <w:drawing>
                <wp:inline distT="0" distB="0" distL="0" distR="0" wp14:anchorId="5D12359C" wp14:editId="1E9F9B6F">
                  <wp:extent cx="4390326" cy="3313568"/>
                  <wp:effectExtent l="0" t="0" r="0" b="1270"/>
                  <wp:docPr id="1" name="Picture 1" descr="Minimum Spanning Tree — Prim. Source… | by OnePunch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nimum Spanning Tree — Prim. Source… | by OnePunch | Analytics Vidhya |  Mediu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94885" cy="3317009"/>
                          </a:xfrm>
                          <a:prstGeom prst="rect">
                            <a:avLst/>
                          </a:prstGeom>
                          <a:noFill/>
                          <a:ln>
                            <a:noFill/>
                          </a:ln>
                        </pic:spPr>
                      </pic:pic>
                    </a:graphicData>
                  </a:graphic>
                </wp:inline>
              </w:drawing>
            </w:r>
          </w:p>
        </w:tc>
      </w:tr>
      <w:tr w:rsidR="000B23CA" w:rsidRPr="00A317A5" w14:paraId="751EB8AF" w14:textId="77777777" w:rsidTr="00780D2B">
        <w:tc>
          <w:tcPr>
            <w:tcW w:w="8630" w:type="dxa"/>
          </w:tcPr>
          <w:p w14:paraId="350AA9BE" w14:textId="39D8802A" w:rsidR="000B23CA" w:rsidRPr="00A317A5" w:rsidRDefault="000B23CA" w:rsidP="000B23CA">
            <w:pPr>
              <w:pStyle w:val="Caption"/>
              <w:jc w:val="center"/>
            </w:pPr>
            <w:fldSimple w:instr=" SEQ Figure \* ARABIC ">
              <w:r w:rsidR="00055CE2">
                <w:rPr>
                  <w:noProof/>
                </w:rPr>
                <w:t>1</w:t>
              </w:r>
            </w:fldSimple>
            <w:r w:rsidRPr="000B23CA">
              <w:t>: The process of Prim's algorithm (Medium.com)</w:t>
            </w:r>
          </w:p>
        </w:tc>
      </w:tr>
    </w:tbl>
    <w:p w14:paraId="36A00989" w14:textId="77777777" w:rsidR="000B23CA" w:rsidRDefault="000B23CA" w:rsidP="000B23CA">
      <w:pPr>
        <w:pStyle w:val="Caption"/>
      </w:pPr>
      <w:r>
        <w:tab/>
      </w:r>
    </w:p>
    <w:p w14:paraId="349A9F44" w14:textId="77777777" w:rsidR="000B23CA" w:rsidRPr="000B23CA" w:rsidRDefault="000B23CA" w:rsidP="000B23CA">
      <w:pPr>
        <w:keepNext/>
      </w:pPr>
      <w:r>
        <w:lastRenderedPageBreak/>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0B23CA" w:rsidRPr="000B23CA" w14:paraId="73B20012" w14:textId="77777777" w:rsidTr="00A50381">
        <w:tc>
          <w:tcPr>
            <w:tcW w:w="8630" w:type="dxa"/>
          </w:tcPr>
          <w:p w14:paraId="2ADCCD05" w14:textId="77777777" w:rsidR="000B23CA" w:rsidRPr="000B23CA" w:rsidRDefault="000B23CA" w:rsidP="000B23CA">
            <w:pPr>
              <w:keepNext/>
              <w:jc w:val="center"/>
            </w:pPr>
            <w:r w:rsidRPr="000B23CA">
              <w:drawing>
                <wp:inline distT="0" distB="0" distL="0" distR="0" wp14:anchorId="64BA1E33" wp14:editId="532567F6">
                  <wp:extent cx="2815628" cy="2277717"/>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0198" cy="2281414"/>
                          </a:xfrm>
                          <a:prstGeom prst="rect">
                            <a:avLst/>
                          </a:prstGeom>
                        </pic:spPr>
                      </pic:pic>
                    </a:graphicData>
                  </a:graphic>
                </wp:inline>
              </w:drawing>
            </w:r>
          </w:p>
        </w:tc>
      </w:tr>
      <w:tr w:rsidR="000B23CA" w:rsidRPr="000B23CA" w14:paraId="038CA60D" w14:textId="77777777" w:rsidTr="00A50381">
        <w:tc>
          <w:tcPr>
            <w:tcW w:w="8630" w:type="dxa"/>
          </w:tcPr>
          <w:p w14:paraId="0EB9A8C7" w14:textId="2C065971" w:rsidR="000B23CA" w:rsidRPr="000B23CA" w:rsidRDefault="000B23CA" w:rsidP="000B23CA">
            <w:pPr>
              <w:pStyle w:val="Caption"/>
              <w:jc w:val="center"/>
            </w:pPr>
            <w:r w:rsidRPr="000B23CA">
              <w:t xml:space="preserve">Figure </w:t>
            </w:r>
            <w:fldSimple w:instr=" SEQ Figure \* ARABIC ">
              <w:r w:rsidR="00055CE2">
                <w:rPr>
                  <w:noProof/>
                </w:rPr>
                <w:t>2</w:t>
              </w:r>
            </w:fldSimple>
            <w:r w:rsidRPr="000B23CA">
              <w:t>: The result from running Prim's algorithm.</w:t>
            </w:r>
          </w:p>
        </w:tc>
      </w:tr>
    </w:tbl>
    <w:p w14:paraId="45CAE656" w14:textId="77777777" w:rsidR="000B23CA" w:rsidRDefault="000B23CA" w:rsidP="000B23CA">
      <w:pPr>
        <w:pStyle w:val="Caption"/>
      </w:pPr>
      <w:r w:rsidRPr="000B23CA">
        <w:drawing>
          <wp:inline distT="0" distB="0" distL="0" distR="0" wp14:anchorId="69F3A8DB" wp14:editId="43A1D9B0">
            <wp:extent cx="5714125" cy="474854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9279" cy="4769446"/>
                    </a:xfrm>
                    <a:prstGeom prst="rect">
                      <a:avLst/>
                    </a:prstGeom>
                  </pic:spPr>
                </pic:pic>
              </a:graphicData>
            </a:graphic>
          </wp:inline>
        </w:drawing>
      </w:r>
    </w:p>
    <w:p w14:paraId="13F35221" w14:textId="77777777" w:rsidR="000B23CA" w:rsidRDefault="000B23CA" w:rsidP="000B23CA">
      <w:pPr>
        <w:tabs>
          <w:tab w:val="left" w:pos="1754"/>
        </w:tabs>
      </w:pPr>
      <w:r>
        <w:tab/>
      </w:r>
      <w:r w:rsidRPr="000B23CA">
        <w:drawing>
          <wp:inline distT="0" distB="0" distL="0" distR="0" wp14:anchorId="3328FFA4" wp14:editId="46E41417">
            <wp:extent cx="5884753" cy="2335510"/>
            <wp:effectExtent l="0" t="0" r="190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9892" cy="2353425"/>
                    </a:xfrm>
                    <a:prstGeom prst="rect">
                      <a:avLst/>
                    </a:prstGeom>
                  </pic:spPr>
                </pic:pic>
              </a:graphicData>
            </a:graphic>
          </wp:inline>
        </w:drawing>
      </w:r>
    </w:p>
    <w:p w14:paraId="78A26A24" w14:textId="77777777" w:rsidR="000B23CA" w:rsidRPr="00A50381" w:rsidRDefault="0087445A" w:rsidP="0087445A">
      <w:pPr>
        <w:pStyle w:val="ListParagraph"/>
        <w:numPr>
          <w:ilvl w:val="0"/>
          <w:numId w:val="4"/>
        </w:numPr>
        <w:tabs>
          <w:tab w:val="left" w:pos="1754"/>
        </w:tabs>
        <w:rPr>
          <w:b/>
        </w:rPr>
      </w:pPr>
      <w:r w:rsidRPr="00A50381">
        <w:rPr>
          <w:b/>
        </w:rPr>
        <w:t>Kruskal’s Algorithm</w:t>
      </w:r>
    </w:p>
    <w:p w14:paraId="09CEE317" w14:textId="77777777" w:rsidR="0087445A" w:rsidRDefault="0087445A" w:rsidP="0087445A">
      <w:pPr>
        <w:pStyle w:val="ListParagraph"/>
        <w:numPr>
          <w:ilvl w:val="0"/>
          <w:numId w:val="3"/>
        </w:numPr>
        <w:tabs>
          <w:tab w:val="left" w:pos="1754"/>
        </w:tabs>
      </w:pPr>
      <w:r>
        <w:t xml:space="preserve">For this algorithm, we will add all the edges into a list, </w:t>
      </w:r>
      <w:r w:rsidR="0052346C">
        <w:t xml:space="preserve">then </w:t>
      </w:r>
      <w:r>
        <w:t>sort all of them</w:t>
      </w:r>
      <w:r w:rsidR="0052346C">
        <w:t xml:space="preserve"> by the value of the edges</w:t>
      </w:r>
      <w:r>
        <w:t>. For this approach, we can</w:t>
      </w:r>
      <w:r w:rsidR="0052346C">
        <w:t xml:space="preserve"> quickly</w:t>
      </w:r>
      <w:r>
        <w:t xml:space="preserve"> take out the smallest edges </w:t>
      </w:r>
      <w:r w:rsidR="00780D2B">
        <w:t xml:space="preserve">and </w:t>
      </w:r>
      <w:r>
        <w:t xml:space="preserve">then add </w:t>
      </w:r>
      <w:r w:rsidR="00780D2B">
        <w:t>them</w:t>
      </w:r>
      <w:r>
        <w:t xml:space="preserve"> to the list of minimum spanning tree</w:t>
      </w:r>
      <w:r w:rsidR="00780D2B">
        <w:t>s</w:t>
      </w:r>
      <w:r>
        <w:t xml:space="preserve">. In the process, we need to make sure that the edges won’t form any cycles. </w:t>
      </w:r>
      <w:r w:rsidR="0052346C">
        <w:t>In my opinion,</w:t>
      </w:r>
      <w:r>
        <w:t xml:space="preserve"> the process of checking for forming cycle is the most complicated one in this algorithm. </w:t>
      </w:r>
    </w:p>
    <w:p w14:paraId="60EA8E25" w14:textId="77777777" w:rsidR="0087445A" w:rsidRDefault="0087445A" w:rsidP="0087445A">
      <w:pPr>
        <w:pStyle w:val="ListParagraph"/>
        <w:tabs>
          <w:tab w:val="left" w:pos="1754"/>
        </w:tabs>
      </w:pPr>
      <w:r w:rsidRPr="0087445A">
        <w:drawing>
          <wp:inline distT="0" distB="0" distL="0" distR="0" wp14:anchorId="36E38435" wp14:editId="5153B487">
            <wp:extent cx="4789284" cy="438241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92327" cy="4385201"/>
                    </a:xfrm>
                    <a:prstGeom prst="rect">
                      <a:avLst/>
                    </a:prstGeom>
                  </pic:spPr>
                </pic:pic>
              </a:graphicData>
            </a:graphic>
          </wp:inline>
        </w:drawing>
      </w:r>
    </w:p>
    <w:p w14:paraId="215C0267" w14:textId="77777777" w:rsidR="000B23CA" w:rsidRDefault="0087445A" w:rsidP="000B23CA">
      <w:pPr>
        <w:tabs>
          <w:tab w:val="left" w:pos="3030"/>
        </w:tabs>
      </w:pPr>
      <w:r w:rsidRPr="0087445A">
        <w:drawing>
          <wp:inline distT="0" distB="0" distL="0" distR="0" wp14:anchorId="13417FA1" wp14:editId="52C9FC22">
            <wp:extent cx="5385144" cy="4703275"/>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85144" cy="4703275"/>
                    </a:xfrm>
                    <a:prstGeom prst="rect">
                      <a:avLst/>
                    </a:prstGeom>
                  </pic:spPr>
                </pic:pic>
              </a:graphicData>
            </a:graphic>
          </wp:inline>
        </w:drawing>
      </w:r>
      <w:r w:rsidRPr="0087445A">
        <w:rPr>
          <w:noProof/>
        </w:rPr>
        <w:t xml:space="preserve"> </w:t>
      </w:r>
      <w:r w:rsidRPr="0087445A">
        <w:drawing>
          <wp:inline distT="0" distB="0" distL="0" distR="0" wp14:anchorId="29DA8A7B" wp14:editId="3FFF5A43">
            <wp:extent cx="5359652" cy="302348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3363" cy="3053789"/>
                    </a:xfrm>
                    <a:prstGeom prst="rect">
                      <a:avLst/>
                    </a:prstGeom>
                  </pic:spPr>
                </pic:pic>
              </a:graphicData>
            </a:graphic>
          </wp:inline>
        </w:drawing>
      </w:r>
      <w:r w:rsidRPr="0087445A">
        <w:t xml:space="preserve"> </w:t>
      </w:r>
      <w:r w:rsidRPr="0087445A">
        <w:drawing>
          <wp:inline distT="0" distB="0" distL="0" distR="0" wp14:anchorId="4236A46A" wp14:editId="454E5BD0">
            <wp:extent cx="4821336" cy="37164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0960" cy="3723866"/>
                    </a:xfrm>
                    <a:prstGeom prst="rect">
                      <a:avLst/>
                    </a:prstGeom>
                  </pic:spPr>
                </pic:pic>
              </a:graphicData>
            </a:graphic>
          </wp:inline>
        </w:drawing>
      </w:r>
      <w:r w:rsidR="000B23CA">
        <w:tab/>
      </w:r>
      <w:r>
        <w:t xml:space="preserve"> </w:t>
      </w:r>
    </w:p>
    <w:p w14:paraId="61D4DE8A" w14:textId="77777777" w:rsidR="00A50381" w:rsidRDefault="0087445A" w:rsidP="00A50381">
      <w:pPr>
        <w:keepNext/>
        <w:tabs>
          <w:tab w:val="left" w:pos="3030"/>
        </w:tabs>
      </w:pPr>
      <w:r w:rsidRPr="0087445A">
        <w:drawing>
          <wp:inline distT="0" distB="0" distL="0" distR="0" wp14:anchorId="3275D387" wp14:editId="6D40A9AC">
            <wp:extent cx="4830024" cy="2724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6457" cy="2733985"/>
                    </a:xfrm>
                    <a:prstGeom prst="rect">
                      <a:avLst/>
                    </a:prstGeom>
                  </pic:spPr>
                </pic:pic>
              </a:graphicData>
            </a:graphic>
          </wp:inline>
        </w:drawing>
      </w:r>
    </w:p>
    <w:p w14:paraId="3E6A4C05" w14:textId="4E8346D7" w:rsidR="0087445A" w:rsidRDefault="00A50381" w:rsidP="00A50381">
      <w:pPr>
        <w:pStyle w:val="Caption"/>
      </w:pPr>
      <w:r>
        <w:t xml:space="preserve">Figure </w:t>
      </w:r>
      <w:fldSimple w:instr=" SEQ Figure \* ARABIC ">
        <w:r w:rsidR="00055CE2">
          <w:rPr>
            <w:noProof/>
          </w:rPr>
          <w:t>3</w:t>
        </w:r>
      </w:fldSimple>
      <w:r>
        <w:t xml:space="preserve">: </w:t>
      </w:r>
      <w:proofErr w:type="spellStart"/>
      <w:proofErr w:type="gramStart"/>
      <w:r>
        <w:t>isCycle</w:t>
      </w:r>
      <w:proofErr w:type="spellEnd"/>
      <w:r>
        <w:t>(</w:t>
      </w:r>
      <w:proofErr w:type="gramEnd"/>
      <w:r>
        <w:t>) function.</w:t>
      </w:r>
    </w:p>
    <w:p w14:paraId="0EF32746" w14:textId="77777777" w:rsidR="0087445A" w:rsidRDefault="0087445A" w:rsidP="0087445A">
      <w:pPr>
        <w:pStyle w:val="ListParagraph"/>
        <w:numPr>
          <w:ilvl w:val="0"/>
          <w:numId w:val="3"/>
        </w:numPr>
      </w:pPr>
      <w:r>
        <w:t>The algorithm will check whether the added edges form the cycle every</w:t>
      </w:r>
      <w:r w:rsidR="00780D2B">
        <w:t xml:space="preserve"> </w:t>
      </w:r>
      <w:r>
        <w:t xml:space="preserve">time the new edge is added. </w:t>
      </w:r>
    </w:p>
    <w:p w14:paraId="21365889" w14:textId="77777777" w:rsidR="0087445A" w:rsidRDefault="0087445A" w:rsidP="0087445A">
      <w:pPr>
        <w:pStyle w:val="ListParagraph"/>
        <w:numPr>
          <w:ilvl w:val="0"/>
          <w:numId w:val="1"/>
        </w:numPr>
      </w:pPr>
      <w:r>
        <w:t>Discussion</w:t>
      </w:r>
    </w:p>
    <w:p w14:paraId="3CEF4AC6" w14:textId="77777777" w:rsidR="00A44A06" w:rsidRDefault="00A44A06" w:rsidP="00A44A06">
      <w:pPr>
        <w:pStyle w:val="ListParagraph"/>
        <w:numPr>
          <w:ilvl w:val="0"/>
          <w:numId w:val="5"/>
        </w:numPr>
      </w:pPr>
      <w:r>
        <w:t>When dealing with</w:t>
      </w:r>
      <w:r w:rsidR="00DB247B">
        <w:t xml:space="preserve"> </w:t>
      </w:r>
      <w:r w:rsidR="00780D2B">
        <w:t xml:space="preserve">a </w:t>
      </w:r>
      <w:r w:rsidR="00DB247B">
        <w:t xml:space="preserve">sparse graph we can use Kruskal’s algorithm, and Prim’s algorithm will run faster when we apply a dense graph. Because Kruskal’s algorithm first has to sort all the edges, adding the minimum edge to the minimum spanning tree, then it has to make sure that these edges won’t form a cycle. </w:t>
      </w:r>
      <w:r w:rsidR="00780D2B">
        <w:t>For</w:t>
      </w:r>
      <w:r w:rsidR="00DB247B">
        <w:t xml:space="preserve"> this reason, it would spend much time when the graph goes large. Meanwhile, Prim’s algorithm just need</w:t>
      </w:r>
      <w:r w:rsidR="00780D2B">
        <w:t>s</w:t>
      </w:r>
      <w:r w:rsidR="00DB247B">
        <w:t xml:space="preserve"> to store all the edges </w:t>
      </w:r>
      <w:r w:rsidR="00780D2B">
        <w:t>in</w:t>
      </w:r>
      <w:r w:rsidR="00DB247B">
        <w:t xml:space="preserve"> the priority queue, and pop out whenever needed, it do</w:t>
      </w:r>
      <w:r w:rsidR="00780D2B">
        <w:t>es</w:t>
      </w:r>
      <w:r w:rsidR="00DB247B">
        <w:t>n’t have to visit all the new</w:t>
      </w:r>
      <w:r w:rsidR="00780D2B">
        <w:t>ly</w:t>
      </w:r>
      <w:r w:rsidR="00DB247B">
        <w:t xml:space="preserve"> formed edges to check for some special requirements.</w:t>
      </w:r>
    </w:p>
    <w:p w14:paraId="431460F3" w14:textId="77777777" w:rsidR="009D10F0" w:rsidRDefault="00CF0450" w:rsidP="00A44A06">
      <w:pPr>
        <w:pStyle w:val="ListParagraph"/>
        <w:numPr>
          <w:ilvl w:val="0"/>
          <w:numId w:val="5"/>
        </w:numPr>
      </w:pPr>
      <w:r>
        <w:t xml:space="preserve">In that case, </w:t>
      </w:r>
      <w:r w:rsidR="009464A3">
        <w:t>Prim’s algorithm won’t work because it always find</w:t>
      </w:r>
      <w:r w:rsidR="00780D2B">
        <w:t>s</w:t>
      </w:r>
      <w:r w:rsidR="009464A3">
        <w:t xml:space="preserve"> the connected edges to do the comparison, when there is a gap between the two graph</w:t>
      </w:r>
      <w:r w:rsidR="00780D2B">
        <w:t>s</w:t>
      </w:r>
      <w:r w:rsidR="009464A3">
        <w:t>, it can’t find the connection and compar</w:t>
      </w:r>
      <w:r w:rsidR="00780D2B">
        <w:t>e</w:t>
      </w:r>
      <w:r w:rsidR="009464A3">
        <w:t>.</w:t>
      </w:r>
      <w:r w:rsidR="00326280">
        <w:t xml:space="preserve"> </w:t>
      </w:r>
      <w:r w:rsidR="00685156">
        <w:t>Therefore, the calculation may be not correct.</w:t>
      </w:r>
    </w:p>
    <w:p w14:paraId="7FD82E01" w14:textId="77777777" w:rsidR="00971AFF" w:rsidRDefault="00971AFF" w:rsidP="00971AFF">
      <w:pPr>
        <w:pStyle w:val="ListParagraph"/>
      </w:pPr>
    </w:p>
    <w:p w14:paraId="2369D380" w14:textId="77777777" w:rsidR="0087445A" w:rsidRDefault="0087445A" w:rsidP="0087445A">
      <w:pPr>
        <w:pStyle w:val="ListParagraph"/>
        <w:numPr>
          <w:ilvl w:val="0"/>
          <w:numId w:val="3"/>
        </w:numPr>
      </w:pPr>
      <w:r>
        <w:t xml:space="preserve">Although the process of checking for </w:t>
      </w:r>
      <w:r w:rsidR="00780D2B">
        <w:t xml:space="preserve">the </w:t>
      </w:r>
      <w:r>
        <w:t xml:space="preserve">cycle is running well when I test it independently on different </w:t>
      </w:r>
      <w:proofErr w:type="spellStart"/>
      <w:r>
        <w:t>cpp</w:t>
      </w:r>
      <w:proofErr w:type="spellEnd"/>
      <w:r>
        <w:t xml:space="preserve"> file, I have a problem when try</w:t>
      </w:r>
      <w:r w:rsidR="00780D2B">
        <w:t>ing</w:t>
      </w:r>
      <w:r>
        <w:t xml:space="preserve"> to move that function to the homework. I think that because memory </w:t>
      </w:r>
      <w:r w:rsidR="0052346C">
        <w:t>is overloaded when trying to run that function inside some while loops.</w:t>
      </w:r>
    </w:p>
    <w:p w14:paraId="2DE3A826" w14:textId="77777777" w:rsidR="009166B8" w:rsidRDefault="009166B8" w:rsidP="009166B8">
      <w:pPr>
        <w:pStyle w:val="ListParagraph"/>
      </w:pPr>
    </w:p>
    <w:p w14:paraId="11B67AB2" w14:textId="77777777" w:rsidR="00A50381" w:rsidRPr="0087445A" w:rsidRDefault="00A50381" w:rsidP="0087445A">
      <w:pPr>
        <w:pStyle w:val="ListParagraph"/>
        <w:numPr>
          <w:ilvl w:val="0"/>
          <w:numId w:val="3"/>
        </w:numPr>
      </w:pPr>
      <w:r>
        <w:t xml:space="preserve">By the way, </w:t>
      </w:r>
      <w:r w:rsidR="00C2426C">
        <w:t xml:space="preserve">I want to say thank you </w:t>
      </w:r>
      <w:r w:rsidR="00C2426C">
        <w:t>so much</w:t>
      </w:r>
      <w:r w:rsidR="00C2426C">
        <w:t xml:space="preserve"> to</w:t>
      </w:r>
      <w:r>
        <w:t xml:space="preserve"> </w:t>
      </w:r>
      <w:r w:rsidR="00780D2B">
        <w:t xml:space="preserve">the </w:t>
      </w:r>
      <w:r>
        <w:t>teacher and TA</w:t>
      </w:r>
      <w:r w:rsidR="00B502BA">
        <w:t>s</w:t>
      </w:r>
      <w:r>
        <w:t xml:space="preserve"> for your hard work and help us to have a better fundamental knowledge of Algorithm</w:t>
      </w:r>
      <w:r w:rsidR="00780D2B">
        <w:t>s</w:t>
      </w:r>
      <w:r>
        <w:t>.</w:t>
      </w:r>
      <w:r w:rsidR="002B4054">
        <w:t xml:space="preserve"> Wish you have a nice summer holiday</w:t>
      </w:r>
      <w:r w:rsidR="00A940F0">
        <w:t>!</w:t>
      </w:r>
    </w:p>
    <w:sectPr w:rsidR="00A50381" w:rsidRPr="0087445A">
      <w:headerReference w:type="even" r:id="rId15"/>
      <w:headerReference w:type="default" r:id="rId16"/>
      <w:footerReference w:type="even" r:id="rId17"/>
      <w:footerReference w:type="default" r:id="rId18"/>
      <w:headerReference w:type="first" r:id="rId19"/>
      <w:footerReference w:type="first" r:id="rId2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F2B5A" w14:textId="77777777" w:rsidR="00A644EC" w:rsidRDefault="00A644EC" w:rsidP="0087445A">
      <w:pPr>
        <w:spacing w:after="0" w:line="240" w:lineRule="auto"/>
      </w:pPr>
      <w:r>
        <w:separator/>
      </w:r>
    </w:p>
  </w:endnote>
  <w:endnote w:type="continuationSeparator" w:id="0">
    <w:p w14:paraId="39784595" w14:textId="77777777" w:rsidR="00A644EC" w:rsidRDefault="00A644EC" w:rsidP="008744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C8198" w14:textId="77777777" w:rsidR="006458E8" w:rsidRDefault="006458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5C9E2" w14:textId="77777777" w:rsidR="006458E8" w:rsidRDefault="006458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117CB" w14:textId="77777777" w:rsidR="006458E8" w:rsidRDefault="00645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C54066" w14:textId="77777777" w:rsidR="00A644EC" w:rsidRDefault="00A644EC" w:rsidP="0087445A">
      <w:pPr>
        <w:spacing w:after="0" w:line="240" w:lineRule="auto"/>
      </w:pPr>
      <w:r>
        <w:separator/>
      </w:r>
    </w:p>
  </w:footnote>
  <w:footnote w:type="continuationSeparator" w:id="0">
    <w:p w14:paraId="7C14170A" w14:textId="77777777" w:rsidR="00A644EC" w:rsidRDefault="00A644EC" w:rsidP="008744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9F0D6" w14:textId="77777777" w:rsidR="006458E8" w:rsidRDefault="006458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C1C4A" w14:textId="77777777" w:rsidR="006458E8" w:rsidRDefault="006458E8">
    <w:pPr>
      <w:pStyle w:val="Header"/>
      <w:rPr>
        <w:rFonts w:eastAsia="DengXian"/>
      </w:rPr>
    </w:pPr>
    <w:r>
      <w:t xml:space="preserve">Student: </w:t>
    </w:r>
    <w:r>
      <w:rPr>
        <w:rFonts w:eastAsia="DengXian" w:hint="eastAsia"/>
      </w:rPr>
      <w:t>陳玉山</w:t>
    </w:r>
  </w:p>
  <w:p w14:paraId="5425F815" w14:textId="77777777" w:rsidR="006458E8" w:rsidRPr="006458E8" w:rsidRDefault="006458E8">
    <w:pPr>
      <w:pStyle w:val="Header"/>
      <w:rPr>
        <w:rFonts w:eastAsia="DengXian" w:hint="eastAsia"/>
      </w:rPr>
    </w:pPr>
    <w:r>
      <w:rPr>
        <w:rFonts w:eastAsia="DengXian" w:hint="eastAsia"/>
      </w:rPr>
      <w:t>ID</w:t>
    </w:r>
    <w:r>
      <w:rPr>
        <w:rFonts w:eastAsia="DengXian" w:hint="eastAsia"/>
      </w:rPr>
      <w:t>：</w:t>
    </w:r>
    <w:r>
      <w:rPr>
        <w:rFonts w:eastAsia="DengXian" w:hint="eastAsia"/>
      </w:rPr>
      <w:t>0</w:t>
    </w:r>
    <w:r>
      <w:rPr>
        <w:rFonts w:eastAsia="DengXian"/>
      </w:rPr>
      <w:t>71018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CB34D8" w14:textId="77777777" w:rsidR="006458E8" w:rsidRDefault="006458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FA2BC5"/>
    <w:multiLevelType w:val="hybridMultilevel"/>
    <w:tmpl w:val="FCB410E4"/>
    <w:lvl w:ilvl="0" w:tplc="9334A63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2A611BD"/>
    <w:multiLevelType w:val="hybridMultilevel"/>
    <w:tmpl w:val="28000F46"/>
    <w:lvl w:ilvl="0" w:tplc="F2D0DC7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F6648A"/>
    <w:multiLevelType w:val="hybridMultilevel"/>
    <w:tmpl w:val="29A60E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60404B"/>
    <w:multiLevelType w:val="hybridMultilevel"/>
    <w:tmpl w:val="96BC3C8C"/>
    <w:lvl w:ilvl="0" w:tplc="8EDCF850">
      <w:start w:val="1"/>
      <w:numFmt w:val="bullet"/>
      <w:lvlText w:val="-"/>
      <w:lvlJc w:val="left"/>
      <w:pPr>
        <w:ind w:left="1440" w:hanging="360"/>
      </w:pPr>
      <w:rPr>
        <w:rFonts w:ascii="Cambria" w:eastAsiaTheme="minorEastAsia" w:hAnsi="Cambria"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87A352F"/>
    <w:multiLevelType w:val="hybridMultilevel"/>
    <w:tmpl w:val="00283512"/>
    <w:lvl w:ilvl="0" w:tplc="E592CF9A">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tLQwNTQzM7EwMzRX0lEKTi0uzszPAykwrAUA6pS1MSwAAAA="/>
  </w:docVars>
  <w:rsids>
    <w:rsidRoot w:val="00001355"/>
    <w:rsid w:val="00001355"/>
    <w:rsid w:val="0000242B"/>
    <w:rsid w:val="00055CE2"/>
    <w:rsid w:val="0007274D"/>
    <w:rsid w:val="000B23CA"/>
    <w:rsid w:val="001D6233"/>
    <w:rsid w:val="002B4054"/>
    <w:rsid w:val="00326280"/>
    <w:rsid w:val="003E54D6"/>
    <w:rsid w:val="0052346C"/>
    <w:rsid w:val="006458E8"/>
    <w:rsid w:val="00685156"/>
    <w:rsid w:val="00735ABC"/>
    <w:rsid w:val="00737386"/>
    <w:rsid w:val="00780D2B"/>
    <w:rsid w:val="0087445A"/>
    <w:rsid w:val="009166B8"/>
    <w:rsid w:val="0093761D"/>
    <w:rsid w:val="009464A3"/>
    <w:rsid w:val="00971AFF"/>
    <w:rsid w:val="009A20EF"/>
    <w:rsid w:val="009D10F0"/>
    <w:rsid w:val="00A317A5"/>
    <w:rsid w:val="00A4184F"/>
    <w:rsid w:val="00A44A06"/>
    <w:rsid w:val="00A50381"/>
    <w:rsid w:val="00A644EC"/>
    <w:rsid w:val="00A940F0"/>
    <w:rsid w:val="00B502BA"/>
    <w:rsid w:val="00C2426C"/>
    <w:rsid w:val="00CF0450"/>
    <w:rsid w:val="00DB247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698D6"/>
  <w15:chartTrackingRefBased/>
  <w15:docId w15:val="{676CA2C9-1029-4710-A0A2-4BDD1FA2C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184F"/>
    <w:pPr>
      <w:ind w:left="720"/>
      <w:contextualSpacing/>
    </w:pPr>
  </w:style>
  <w:style w:type="paragraph" w:styleId="Caption">
    <w:name w:val="caption"/>
    <w:basedOn w:val="Normal"/>
    <w:next w:val="Normal"/>
    <w:uiPriority w:val="35"/>
    <w:unhideWhenUsed/>
    <w:qFormat/>
    <w:rsid w:val="000B23CA"/>
    <w:pPr>
      <w:spacing w:after="200" w:line="240" w:lineRule="auto"/>
    </w:pPr>
    <w:rPr>
      <w:i/>
      <w:iCs/>
      <w:color w:val="44546A" w:themeColor="text2"/>
      <w:sz w:val="18"/>
      <w:szCs w:val="18"/>
    </w:rPr>
  </w:style>
  <w:style w:type="table" w:styleId="TableGrid">
    <w:name w:val="Table Grid"/>
    <w:basedOn w:val="TableNormal"/>
    <w:uiPriority w:val="39"/>
    <w:rsid w:val="000B23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7445A"/>
    <w:pPr>
      <w:tabs>
        <w:tab w:val="center" w:pos="4320"/>
        <w:tab w:val="right" w:pos="8640"/>
      </w:tabs>
      <w:spacing w:after="0" w:line="240" w:lineRule="auto"/>
    </w:pPr>
  </w:style>
  <w:style w:type="character" w:customStyle="1" w:styleId="HeaderChar">
    <w:name w:val="Header Char"/>
    <w:basedOn w:val="DefaultParagraphFont"/>
    <w:link w:val="Header"/>
    <w:uiPriority w:val="99"/>
    <w:rsid w:val="0087445A"/>
  </w:style>
  <w:style w:type="paragraph" w:styleId="Footer">
    <w:name w:val="footer"/>
    <w:basedOn w:val="Normal"/>
    <w:link w:val="FooterChar"/>
    <w:uiPriority w:val="99"/>
    <w:unhideWhenUsed/>
    <w:rsid w:val="0087445A"/>
    <w:pPr>
      <w:tabs>
        <w:tab w:val="center" w:pos="4320"/>
        <w:tab w:val="right" w:pos="8640"/>
      </w:tabs>
      <w:spacing w:after="0" w:line="240" w:lineRule="auto"/>
    </w:pPr>
  </w:style>
  <w:style w:type="character" w:customStyle="1" w:styleId="FooterChar">
    <w:name w:val="Footer Char"/>
    <w:basedOn w:val="DefaultParagraphFont"/>
    <w:link w:val="Footer"/>
    <w:uiPriority w:val="99"/>
    <w:rsid w:val="00874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1</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sontran19398.ee07</dc:creator>
  <cp:keywords/>
  <dc:description/>
  <cp:lastModifiedBy>ngocsontran19398.ee07</cp:lastModifiedBy>
  <cp:revision>20</cp:revision>
  <cp:lastPrinted>2022-06-20T13:16:00Z</cp:lastPrinted>
  <dcterms:created xsi:type="dcterms:W3CDTF">2022-06-20T09:24:00Z</dcterms:created>
  <dcterms:modified xsi:type="dcterms:W3CDTF">2022-06-20T13:30:00Z</dcterms:modified>
</cp:coreProperties>
</file>